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D15D2" w14:textId="77777777" w:rsidR="00D521B8" w:rsidRPr="00C95912" w:rsidRDefault="00C95912" w:rsidP="00C95912">
      <w:pPr>
        <w:spacing w:after="100" w:afterAutospacing="1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C95912">
        <w:rPr>
          <w:rFonts w:ascii="Times New Roman" w:hAnsi="Times New Roman" w:cs="Times New Roman"/>
          <w:sz w:val="32"/>
          <w:szCs w:val="32"/>
        </w:rPr>
        <w:t>NEW PALESTINE UNITED METHODIST WOMEN’S</w:t>
      </w:r>
    </w:p>
    <w:p w14:paraId="5FEB06E8" w14:textId="77777777" w:rsidR="00C95912" w:rsidRPr="00C95912" w:rsidRDefault="00C95912" w:rsidP="00C95912">
      <w:pPr>
        <w:spacing w:after="0"/>
        <w:jc w:val="center"/>
        <w:rPr>
          <w:rFonts w:ascii="Curlz MT" w:hAnsi="Curlz MT" w:cs="Times New Roman"/>
          <w:b/>
          <w:sz w:val="40"/>
          <w:szCs w:val="40"/>
        </w:rPr>
      </w:pPr>
      <w:r w:rsidRPr="00C95912">
        <w:rPr>
          <w:rFonts w:ascii="Curlz MT" w:hAnsi="Curlz MT" w:cs="Times New Roman"/>
          <w:b/>
          <w:sz w:val="40"/>
          <w:szCs w:val="40"/>
        </w:rPr>
        <w:t xml:space="preserve">94 DAYS UNTIL CHRISTMAS </w:t>
      </w:r>
    </w:p>
    <w:p w14:paraId="5674E884" w14:textId="77777777" w:rsidR="00C95912" w:rsidRDefault="00C95912" w:rsidP="00C95912">
      <w:pPr>
        <w:jc w:val="center"/>
        <w:rPr>
          <w:rFonts w:ascii="Curlz MT" w:hAnsi="Curlz MT" w:cs="Times New Roman"/>
          <w:b/>
          <w:sz w:val="40"/>
          <w:szCs w:val="40"/>
        </w:rPr>
      </w:pPr>
      <w:r w:rsidRPr="00C95912">
        <w:rPr>
          <w:rFonts w:ascii="Curlz MT" w:hAnsi="Curlz MT" w:cs="Times New Roman"/>
          <w:b/>
          <w:sz w:val="40"/>
          <w:szCs w:val="40"/>
        </w:rPr>
        <w:t>CRAFT &amp; VENDOR FAIR</w:t>
      </w:r>
    </w:p>
    <w:p w14:paraId="5E0901EB" w14:textId="76C6F45B" w:rsidR="00B75D6E" w:rsidRDefault="00C95912" w:rsidP="00A7411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4110">
        <w:rPr>
          <w:rFonts w:ascii="Times New Roman" w:hAnsi="Times New Roman" w:cs="Times New Roman"/>
          <w:b/>
          <w:sz w:val="24"/>
          <w:szCs w:val="24"/>
        </w:rPr>
        <w:t xml:space="preserve">The New Palestine United Methodist Women will be hosting a vendor and craft </w:t>
      </w:r>
      <w:r w:rsidR="00B75D6E">
        <w:rPr>
          <w:rFonts w:ascii="Times New Roman" w:hAnsi="Times New Roman" w:cs="Times New Roman"/>
          <w:b/>
          <w:sz w:val="24"/>
          <w:szCs w:val="24"/>
        </w:rPr>
        <w:t>fair</w:t>
      </w:r>
      <w:r w:rsidRPr="00A74110">
        <w:rPr>
          <w:rFonts w:ascii="Times New Roman" w:hAnsi="Times New Roman" w:cs="Times New Roman"/>
          <w:b/>
          <w:sz w:val="24"/>
          <w:szCs w:val="24"/>
        </w:rPr>
        <w:t xml:space="preserve"> on Saturday, September 2</w:t>
      </w:r>
      <w:r w:rsidR="007A748A">
        <w:rPr>
          <w:rFonts w:ascii="Times New Roman" w:hAnsi="Times New Roman" w:cs="Times New Roman"/>
          <w:b/>
          <w:sz w:val="24"/>
          <w:szCs w:val="24"/>
        </w:rPr>
        <w:t>1</w:t>
      </w:r>
      <w:r w:rsidRPr="00A74110">
        <w:rPr>
          <w:rFonts w:ascii="Times New Roman" w:hAnsi="Times New Roman" w:cs="Times New Roman"/>
          <w:b/>
          <w:sz w:val="24"/>
          <w:szCs w:val="24"/>
        </w:rPr>
        <w:t>, 201</w:t>
      </w:r>
      <w:r w:rsidR="007A748A">
        <w:rPr>
          <w:rFonts w:ascii="Times New Roman" w:hAnsi="Times New Roman" w:cs="Times New Roman"/>
          <w:b/>
          <w:sz w:val="24"/>
          <w:szCs w:val="24"/>
        </w:rPr>
        <w:t>9</w:t>
      </w:r>
      <w:r w:rsidRPr="00A74110">
        <w:rPr>
          <w:rFonts w:ascii="Times New Roman" w:hAnsi="Times New Roman" w:cs="Times New Roman"/>
          <w:b/>
          <w:sz w:val="24"/>
          <w:szCs w:val="24"/>
        </w:rPr>
        <w:t xml:space="preserve">. The fair will run from 9:00 until 3:00.  Food will be available for purchase during the entire fair in the Fellowship Hall.  All NPUMW proceeds will go to our Mission Programs.  </w:t>
      </w:r>
    </w:p>
    <w:p w14:paraId="1A9B78C7" w14:textId="77777777" w:rsidR="00C95912" w:rsidRPr="00A74110" w:rsidRDefault="00C95912" w:rsidP="00A7411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4110">
        <w:rPr>
          <w:rFonts w:ascii="Times New Roman" w:hAnsi="Times New Roman" w:cs="Times New Roman"/>
          <w:b/>
          <w:sz w:val="24"/>
          <w:szCs w:val="24"/>
        </w:rPr>
        <w:t>Set up will begin at 7:00 a.m.</w:t>
      </w:r>
      <w:r w:rsidR="00B75D6E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A74110" w:rsidRPr="00A74110">
        <w:rPr>
          <w:rFonts w:ascii="Times New Roman" w:hAnsi="Times New Roman" w:cs="Times New Roman"/>
          <w:b/>
          <w:sz w:val="24"/>
          <w:szCs w:val="24"/>
        </w:rPr>
        <w:t>Booth cost is $30.  A table can be reserved for $5.</w:t>
      </w:r>
    </w:p>
    <w:p w14:paraId="59752D0E" w14:textId="77777777" w:rsidR="006E630D" w:rsidRDefault="006E630D" w:rsidP="006E630D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F4E45DA" w14:textId="197A99A4" w:rsidR="00B621E2" w:rsidRPr="00D97CD5" w:rsidRDefault="00C95912" w:rsidP="00B621E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97CD5">
        <w:rPr>
          <w:rFonts w:ascii="Times New Roman" w:hAnsi="Times New Roman" w:cs="Times New Roman"/>
          <w:b/>
          <w:sz w:val="24"/>
          <w:szCs w:val="24"/>
        </w:rPr>
        <w:t>***</w:t>
      </w:r>
      <w:r w:rsidR="006E630D" w:rsidRPr="00D97CD5">
        <w:rPr>
          <w:rFonts w:ascii="Times New Roman" w:hAnsi="Times New Roman" w:cs="Times New Roman"/>
          <w:b/>
          <w:sz w:val="24"/>
          <w:szCs w:val="24"/>
        </w:rPr>
        <w:t>RESERVATION FORM</w:t>
      </w:r>
      <w:r w:rsidRPr="00D97CD5">
        <w:rPr>
          <w:rFonts w:ascii="Times New Roman" w:hAnsi="Times New Roman" w:cs="Times New Roman"/>
          <w:b/>
          <w:sz w:val="24"/>
          <w:szCs w:val="24"/>
        </w:rPr>
        <w:t xml:space="preserve"> AND FEE M</w:t>
      </w:r>
      <w:r w:rsidR="006E630D" w:rsidRPr="00D97CD5">
        <w:rPr>
          <w:rFonts w:ascii="Times New Roman" w:hAnsi="Times New Roman" w:cs="Times New Roman"/>
          <w:b/>
          <w:sz w:val="24"/>
          <w:szCs w:val="24"/>
        </w:rPr>
        <w:t xml:space="preserve">UST BE RECEIVED BY SEPTEMBER 1, </w:t>
      </w:r>
      <w:proofErr w:type="gramStart"/>
      <w:r w:rsidR="006E630D" w:rsidRPr="00D97CD5">
        <w:rPr>
          <w:rFonts w:ascii="Times New Roman" w:hAnsi="Times New Roman" w:cs="Times New Roman"/>
          <w:b/>
          <w:sz w:val="24"/>
          <w:szCs w:val="24"/>
        </w:rPr>
        <w:t>2</w:t>
      </w:r>
      <w:r w:rsidRPr="00D97CD5">
        <w:rPr>
          <w:rFonts w:ascii="Times New Roman" w:hAnsi="Times New Roman" w:cs="Times New Roman"/>
          <w:b/>
          <w:sz w:val="24"/>
          <w:szCs w:val="24"/>
        </w:rPr>
        <w:t>01</w:t>
      </w:r>
      <w:r w:rsidR="007A748A">
        <w:rPr>
          <w:rFonts w:ascii="Times New Roman" w:hAnsi="Times New Roman" w:cs="Times New Roman"/>
          <w:b/>
          <w:sz w:val="24"/>
          <w:szCs w:val="24"/>
        </w:rPr>
        <w:t>9</w:t>
      </w:r>
      <w:r w:rsidRPr="00D97CD5">
        <w:rPr>
          <w:rFonts w:ascii="Times New Roman" w:hAnsi="Times New Roman" w:cs="Times New Roman"/>
          <w:b/>
          <w:sz w:val="24"/>
          <w:szCs w:val="24"/>
        </w:rPr>
        <w:t>.</w:t>
      </w:r>
      <w:r w:rsidR="00B621E2" w:rsidRPr="00D97CD5">
        <w:rPr>
          <w:rFonts w:ascii="Times New Roman" w:hAnsi="Times New Roman" w:cs="Times New Roman"/>
          <w:b/>
          <w:sz w:val="24"/>
          <w:szCs w:val="24"/>
        </w:rPr>
        <w:t>*</w:t>
      </w:r>
      <w:proofErr w:type="gramEnd"/>
      <w:r w:rsidR="00B621E2" w:rsidRPr="00D97CD5">
        <w:rPr>
          <w:rFonts w:ascii="Times New Roman" w:hAnsi="Times New Roman" w:cs="Times New Roman"/>
          <w:b/>
          <w:sz w:val="24"/>
          <w:szCs w:val="24"/>
        </w:rPr>
        <w:t>**</w:t>
      </w:r>
    </w:p>
    <w:p w14:paraId="78DABF3E" w14:textId="77777777" w:rsidR="00B621E2" w:rsidRPr="00CF7A87" w:rsidRDefault="00B621E2" w:rsidP="00B621E2">
      <w:pPr>
        <w:spacing w:after="0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CF7A87">
        <w:rPr>
          <w:rFonts w:ascii="Times New Roman" w:hAnsi="Times New Roman" w:cs="Times New Roman"/>
          <w:b/>
          <w:color w:val="FF0000"/>
          <w:sz w:val="24"/>
          <w:szCs w:val="24"/>
        </w:rPr>
        <w:t>Mail your form and check to</w:t>
      </w:r>
      <w:r w:rsidRPr="00CF7A87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14:paraId="7AE7A1E2" w14:textId="77777777" w:rsidR="00B621E2" w:rsidRPr="00CF7A87" w:rsidRDefault="00B621E2" w:rsidP="00B621E2">
      <w:pPr>
        <w:spacing w:after="0"/>
        <w:jc w:val="center"/>
        <w:rPr>
          <w:rFonts w:ascii="Times New Roman" w:hAnsi="Times New Roman" w:cs="Times New Roman"/>
          <w:i/>
          <w:color w:val="FF0000"/>
          <w:sz w:val="24"/>
          <w:szCs w:val="24"/>
        </w:rPr>
      </w:pPr>
      <w:r w:rsidRPr="00CF7A87">
        <w:rPr>
          <w:rFonts w:ascii="Times New Roman" w:hAnsi="Times New Roman" w:cs="Times New Roman"/>
          <w:i/>
          <w:color w:val="FF0000"/>
          <w:sz w:val="24"/>
          <w:szCs w:val="24"/>
        </w:rPr>
        <w:t>Nancy Collier</w:t>
      </w:r>
    </w:p>
    <w:p w14:paraId="233A5EC1" w14:textId="77777777" w:rsidR="00B621E2" w:rsidRPr="00CF7A87" w:rsidRDefault="00B621E2" w:rsidP="00B621E2">
      <w:pPr>
        <w:spacing w:after="0"/>
        <w:jc w:val="center"/>
        <w:rPr>
          <w:rFonts w:ascii="Times New Roman" w:hAnsi="Times New Roman" w:cs="Times New Roman"/>
          <w:i/>
          <w:color w:val="FF0000"/>
          <w:sz w:val="24"/>
          <w:szCs w:val="24"/>
        </w:rPr>
      </w:pPr>
      <w:r w:rsidRPr="00CF7A87">
        <w:rPr>
          <w:rFonts w:ascii="Times New Roman" w:hAnsi="Times New Roman" w:cs="Times New Roman"/>
          <w:i/>
          <w:color w:val="FF0000"/>
          <w:sz w:val="24"/>
          <w:szCs w:val="24"/>
        </w:rPr>
        <w:t>1444 Jacobi Road</w:t>
      </w:r>
    </w:p>
    <w:p w14:paraId="1151CB23" w14:textId="77777777" w:rsidR="00B621E2" w:rsidRPr="00CF7A87" w:rsidRDefault="00B621E2" w:rsidP="00B621E2">
      <w:pPr>
        <w:spacing w:after="0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CF7A87">
        <w:rPr>
          <w:rFonts w:ascii="Times New Roman" w:hAnsi="Times New Roman" w:cs="Times New Roman"/>
          <w:i/>
          <w:color w:val="FF0000"/>
          <w:sz w:val="24"/>
          <w:szCs w:val="24"/>
        </w:rPr>
        <w:t>Greenfield, IN  46140</w:t>
      </w:r>
    </w:p>
    <w:p w14:paraId="09EAB9F6" w14:textId="77777777" w:rsidR="00B621E2" w:rsidRDefault="00B621E2" w:rsidP="00B621E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0CECC758" w14:textId="77777777" w:rsidR="00B621E2" w:rsidRDefault="00D97CD5" w:rsidP="00B621E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MAKE CHECKS PAYABLE TO</w:t>
      </w:r>
      <w:r w:rsidR="00B621E2" w:rsidRPr="00D97CD5">
        <w:rPr>
          <w:rFonts w:ascii="Times New Roman" w:hAnsi="Times New Roman" w:cs="Times New Roman"/>
          <w:sz w:val="24"/>
          <w:szCs w:val="24"/>
        </w:rPr>
        <w:t xml:space="preserve"> </w:t>
      </w:r>
      <w:r w:rsidR="00B621E2" w:rsidRPr="00D97CD5">
        <w:rPr>
          <w:rFonts w:ascii="Times New Roman" w:hAnsi="Times New Roman" w:cs="Times New Roman"/>
          <w:b/>
          <w:sz w:val="24"/>
          <w:szCs w:val="24"/>
          <w:u w:val="single"/>
        </w:rPr>
        <w:t>NPUMW</w:t>
      </w:r>
      <w:r w:rsidR="00B621E2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</w:p>
    <w:p w14:paraId="72A83E8D" w14:textId="77777777" w:rsidR="006E630D" w:rsidRDefault="006E630D" w:rsidP="00B621E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B74A148" w14:textId="77777777" w:rsidR="009C43DE" w:rsidRPr="00A74110" w:rsidRDefault="006E630D" w:rsidP="00C95912">
      <w:pPr>
        <w:rPr>
          <w:rFonts w:ascii="Times New Roman" w:hAnsi="Times New Roman" w:cs="Times New Roman"/>
          <w:sz w:val="28"/>
          <w:szCs w:val="28"/>
          <w:u w:val="single"/>
        </w:rPr>
      </w:pPr>
      <w:r w:rsidRPr="00A74110">
        <w:rPr>
          <w:rFonts w:ascii="Times New Roman" w:hAnsi="Times New Roman" w:cs="Times New Roman"/>
          <w:sz w:val="24"/>
          <w:szCs w:val="24"/>
          <w:u w:val="single"/>
        </w:rPr>
        <w:t>INFORMATION YOU WILL NEED</w:t>
      </w:r>
      <w:r w:rsidR="009C43DE" w:rsidRPr="00A74110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14:paraId="045C1CF4" w14:textId="77777777" w:rsidR="006E630D" w:rsidRPr="00A74110" w:rsidRDefault="006E630D" w:rsidP="006E63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</w:t>
      </w:r>
      <w:r w:rsidR="00A74110">
        <w:rPr>
          <w:rFonts w:ascii="Times New Roman" w:hAnsi="Times New Roman" w:cs="Times New Roman"/>
          <w:sz w:val="24"/>
          <w:szCs w:val="24"/>
        </w:rPr>
        <w:t>*</w:t>
      </w:r>
      <w:r w:rsidRPr="00A74110">
        <w:rPr>
          <w:rFonts w:ascii="Times New Roman" w:hAnsi="Times New Roman" w:cs="Times New Roman"/>
          <w:sz w:val="24"/>
          <w:szCs w:val="24"/>
        </w:rPr>
        <w:t xml:space="preserve">The booth rental fee is $30.  (10 x 10 space)  This includes </w:t>
      </w:r>
      <w:r w:rsidR="00A74110" w:rsidRPr="00A74110">
        <w:rPr>
          <w:rFonts w:ascii="Times New Roman" w:hAnsi="Times New Roman" w:cs="Times New Roman"/>
          <w:sz w:val="24"/>
          <w:szCs w:val="24"/>
        </w:rPr>
        <w:t xml:space="preserve">a </w:t>
      </w:r>
      <w:r w:rsidRPr="00A74110">
        <w:rPr>
          <w:rFonts w:ascii="Times New Roman" w:hAnsi="Times New Roman" w:cs="Times New Roman"/>
          <w:sz w:val="24"/>
          <w:szCs w:val="24"/>
        </w:rPr>
        <w:t>chair(s).  An 8 foot table can be reserved for an additional $5.  You may also bring your tables.</w:t>
      </w:r>
    </w:p>
    <w:p w14:paraId="5CCF6F4A" w14:textId="77777777" w:rsidR="006E630D" w:rsidRPr="00A74110" w:rsidRDefault="009C43DE" w:rsidP="006E63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*No varnish or </w:t>
      </w:r>
      <w:r w:rsidR="00A74110" w:rsidRPr="00A74110">
        <w:rPr>
          <w:rFonts w:ascii="Times New Roman" w:hAnsi="Times New Roman" w:cs="Times New Roman"/>
          <w:sz w:val="24"/>
          <w:szCs w:val="24"/>
        </w:rPr>
        <w:t xml:space="preserve">paint </w:t>
      </w:r>
      <w:r w:rsidRPr="00A74110">
        <w:rPr>
          <w:rFonts w:ascii="Times New Roman" w:hAnsi="Times New Roman" w:cs="Times New Roman"/>
          <w:sz w:val="24"/>
          <w:szCs w:val="24"/>
        </w:rPr>
        <w:t xml:space="preserve">spraying will be allowed in the building.  </w:t>
      </w:r>
    </w:p>
    <w:p w14:paraId="1CED61FF" w14:textId="77777777" w:rsidR="009C43DE" w:rsidRPr="00A74110" w:rsidRDefault="006E630D" w:rsidP="006E63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</w:t>
      </w:r>
      <w:r w:rsidR="009C43DE" w:rsidRPr="00A74110">
        <w:rPr>
          <w:rFonts w:ascii="Times New Roman" w:hAnsi="Times New Roman" w:cs="Times New Roman"/>
          <w:sz w:val="24"/>
          <w:szCs w:val="24"/>
        </w:rPr>
        <w:t xml:space="preserve">*No cooking or open flames will be </w:t>
      </w:r>
      <w:r w:rsidR="00A74110" w:rsidRPr="00A74110">
        <w:rPr>
          <w:rFonts w:ascii="Times New Roman" w:hAnsi="Times New Roman" w:cs="Times New Roman"/>
          <w:sz w:val="24"/>
          <w:szCs w:val="24"/>
        </w:rPr>
        <w:t>allowed.</w:t>
      </w:r>
    </w:p>
    <w:p w14:paraId="59D52DA1" w14:textId="77777777" w:rsidR="009C43DE" w:rsidRPr="00A74110" w:rsidRDefault="009C43DE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*Exhibitors must supply a business card or receipt for all purchases, including a method to contact exhibitors with questions or concerns about their purchases.</w:t>
      </w:r>
    </w:p>
    <w:p w14:paraId="624469F4" w14:textId="77777777" w:rsidR="009C43DE" w:rsidRPr="00A74110" w:rsidRDefault="009C43DE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*Ex</w:t>
      </w:r>
      <w:r w:rsidR="006E630D" w:rsidRPr="00A74110">
        <w:rPr>
          <w:rFonts w:ascii="Times New Roman" w:hAnsi="Times New Roman" w:cs="Times New Roman"/>
          <w:sz w:val="24"/>
          <w:szCs w:val="24"/>
        </w:rPr>
        <w:t>hibitors are asked to make child care arrangements for the day.  We are not in the position to allow unsupervised children to be in the building.</w:t>
      </w:r>
    </w:p>
    <w:p w14:paraId="75A1A821" w14:textId="77777777" w:rsidR="006E630D" w:rsidRPr="00A74110" w:rsidRDefault="006E630D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*We have a limited number of booths with electric.  If you want one of these, please get your application in quickly.  We will let you know when they are no longer available.</w:t>
      </w:r>
    </w:p>
    <w:p w14:paraId="55BBE8CE" w14:textId="77777777" w:rsidR="006E630D" w:rsidRPr="00A74110" w:rsidRDefault="006E630D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If you want a specific booth, as in the one you had last year, please let us know this with your reservation.</w:t>
      </w:r>
      <w:r w:rsidR="006D2D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DF198E" w14:textId="77777777" w:rsidR="006E630D" w:rsidRDefault="006E630D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74110">
        <w:rPr>
          <w:rFonts w:ascii="Times New Roman" w:hAnsi="Times New Roman" w:cs="Times New Roman"/>
          <w:sz w:val="24"/>
          <w:szCs w:val="24"/>
        </w:rPr>
        <w:t xml:space="preserve">   * We will not be doing drawings for door prizes this year.  We do however encourage you to do that in your own booth.</w:t>
      </w:r>
    </w:p>
    <w:p w14:paraId="1DE41396" w14:textId="77777777" w:rsidR="00D97CD5" w:rsidRPr="00CF7A87" w:rsidRDefault="00A74110" w:rsidP="009C43DE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*Our </w:t>
      </w:r>
      <w:r w:rsidRPr="006D2D9E">
        <w:rPr>
          <w:rFonts w:ascii="Times New Roman" w:hAnsi="Times New Roman" w:cs="Times New Roman"/>
          <w:b/>
          <w:sz w:val="24"/>
          <w:szCs w:val="24"/>
        </w:rPr>
        <w:t>location</w:t>
      </w:r>
      <w:r>
        <w:rPr>
          <w:rFonts w:ascii="Times New Roman" w:hAnsi="Times New Roman" w:cs="Times New Roman"/>
          <w:sz w:val="24"/>
          <w:szCs w:val="24"/>
        </w:rPr>
        <w:t xml:space="preserve"> is New Palestine United Methodist Church, 3565 South 500 West New Palestine, I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46163  </w:t>
      </w:r>
      <w:r w:rsidRPr="006D2D9E">
        <w:rPr>
          <w:rFonts w:ascii="Times New Roman" w:hAnsi="Times New Roman" w:cs="Times New Roman"/>
          <w:b/>
          <w:sz w:val="24"/>
          <w:szCs w:val="24"/>
        </w:rPr>
        <w:t>This</w:t>
      </w:r>
      <w:proofErr w:type="gramEnd"/>
      <w:r w:rsidRPr="006D2D9E">
        <w:rPr>
          <w:rFonts w:ascii="Times New Roman" w:hAnsi="Times New Roman" w:cs="Times New Roman"/>
          <w:b/>
          <w:sz w:val="24"/>
          <w:szCs w:val="24"/>
        </w:rPr>
        <w:t xml:space="preserve"> is not a mailing addres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CF7A87">
        <w:rPr>
          <w:rFonts w:ascii="Times New Roman" w:hAnsi="Times New Roman" w:cs="Times New Roman"/>
          <w:color w:val="FF0000"/>
          <w:sz w:val="24"/>
          <w:szCs w:val="24"/>
        </w:rPr>
        <w:t>Please mail all reservations &amp; fees to Nancy Collier.</w:t>
      </w:r>
    </w:p>
    <w:p w14:paraId="51D02168" w14:textId="77777777" w:rsidR="00D97CD5" w:rsidRDefault="00D97CD5" w:rsidP="009C43D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9E6A4C" w14:textId="77777777" w:rsidR="00D97CD5" w:rsidRDefault="00D97CD5" w:rsidP="009C43D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A74110">
        <w:rPr>
          <w:rFonts w:ascii="Times New Roman" w:hAnsi="Times New Roman" w:cs="Times New Roman"/>
          <w:sz w:val="24"/>
          <w:szCs w:val="24"/>
        </w:rPr>
        <w:t xml:space="preserve"> look forward to receiving your reservation and fee.  All communication for this </w:t>
      </w:r>
      <w:r w:rsidR="008C57E6">
        <w:rPr>
          <w:rFonts w:ascii="Times New Roman" w:hAnsi="Times New Roman" w:cs="Times New Roman"/>
          <w:sz w:val="24"/>
          <w:szCs w:val="24"/>
        </w:rPr>
        <w:t>event</w:t>
      </w:r>
      <w:r w:rsidR="00A74110">
        <w:rPr>
          <w:rFonts w:ascii="Times New Roman" w:hAnsi="Times New Roman" w:cs="Times New Roman"/>
          <w:sz w:val="24"/>
          <w:szCs w:val="24"/>
        </w:rPr>
        <w:t xml:space="preserve"> shoul</w:t>
      </w:r>
      <w:r>
        <w:rPr>
          <w:rFonts w:ascii="Times New Roman" w:hAnsi="Times New Roman" w:cs="Times New Roman"/>
          <w:sz w:val="24"/>
          <w:szCs w:val="24"/>
        </w:rPr>
        <w:t>d</w:t>
      </w:r>
      <w:r w:rsidR="00A74110">
        <w:rPr>
          <w:rFonts w:ascii="Times New Roman" w:hAnsi="Times New Roman" w:cs="Times New Roman"/>
          <w:sz w:val="24"/>
          <w:szCs w:val="24"/>
        </w:rPr>
        <w:t xml:space="preserve"> be made to </w:t>
      </w:r>
      <w:r>
        <w:rPr>
          <w:rFonts w:ascii="Times New Roman" w:hAnsi="Times New Roman" w:cs="Times New Roman"/>
          <w:sz w:val="24"/>
          <w:szCs w:val="24"/>
        </w:rPr>
        <w:t>B</w:t>
      </w:r>
      <w:r w:rsidR="00A74110">
        <w:rPr>
          <w:rFonts w:ascii="Times New Roman" w:hAnsi="Times New Roman" w:cs="Times New Roman"/>
          <w:sz w:val="24"/>
          <w:szCs w:val="24"/>
        </w:rPr>
        <w:t>arbara Woods (317)861-5619 (</w:t>
      </w:r>
      <w:hyperlink r:id="rId6" w:history="1">
        <w:r w:rsidR="00A74110" w:rsidRPr="00E4570C">
          <w:rPr>
            <w:rStyle w:val="Hyperlink"/>
            <w:rFonts w:ascii="Times New Roman" w:hAnsi="Times New Roman" w:cs="Times New Roman"/>
            <w:sz w:val="24"/>
            <w:szCs w:val="24"/>
          </w:rPr>
          <w:t>barb5619@gmail.com</w:t>
        </w:r>
      </w:hyperlink>
      <w:r w:rsidR="00A74110">
        <w:rPr>
          <w:rFonts w:ascii="Times New Roman" w:hAnsi="Times New Roman" w:cs="Times New Roman"/>
          <w:sz w:val="24"/>
          <w:szCs w:val="24"/>
        </w:rPr>
        <w:t>) or Nancy Collier (317)861-6903 (</w:t>
      </w:r>
      <w:hyperlink r:id="rId7" w:history="1">
        <w:r w:rsidR="00A74110" w:rsidRPr="00E4570C">
          <w:rPr>
            <w:rStyle w:val="Hyperlink"/>
            <w:rFonts w:ascii="Times New Roman" w:hAnsi="Times New Roman" w:cs="Times New Roman"/>
            <w:sz w:val="24"/>
            <w:szCs w:val="24"/>
          </w:rPr>
          <w:t>nac1956@gmail.com</w:t>
        </w:r>
      </w:hyperlink>
      <w:r w:rsidR="00A74110">
        <w:rPr>
          <w:rFonts w:ascii="Times New Roman" w:hAnsi="Times New Roman" w:cs="Times New Roman"/>
          <w:sz w:val="24"/>
          <w:szCs w:val="24"/>
        </w:rPr>
        <w:t>)  We will email you when we receive your form.  Further information will also come by email.</w:t>
      </w:r>
      <w:r w:rsidR="008C57E6">
        <w:rPr>
          <w:rFonts w:ascii="Times New Roman" w:hAnsi="Times New Roman" w:cs="Times New Roman"/>
          <w:sz w:val="24"/>
          <w:szCs w:val="24"/>
        </w:rPr>
        <w:t xml:space="preserve">  Thanks!</w:t>
      </w:r>
    </w:p>
    <w:p w14:paraId="3060C572" w14:textId="77777777" w:rsidR="008C57E6" w:rsidRDefault="008C57E6" w:rsidP="008C57E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83661B" w14:textId="2B57F6E4" w:rsidR="008C57E6" w:rsidRDefault="008C57E6" w:rsidP="008C57E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</w:t>
      </w:r>
      <w:r w:rsidR="007A748A">
        <w:rPr>
          <w:rFonts w:ascii="Times New Roman" w:hAnsi="Times New Roman" w:cs="Times New Roman"/>
          <w:sz w:val="24"/>
          <w:szCs w:val="24"/>
        </w:rPr>
        <w:t>9</w:t>
      </w:r>
    </w:p>
    <w:p w14:paraId="4AF0DC6B" w14:textId="77777777" w:rsidR="00A74110" w:rsidRDefault="00A74110" w:rsidP="008C57E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544E112" w14:textId="77777777" w:rsidR="008C57E6" w:rsidRPr="008C57E6" w:rsidRDefault="008C57E6" w:rsidP="008C57E6">
      <w:pPr>
        <w:spacing w:after="0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8C57E6">
        <w:rPr>
          <w:rFonts w:ascii="Times New Roman" w:hAnsi="Times New Roman" w:cs="Times New Roman"/>
          <w:b/>
          <w:sz w:val="40"/>
          <w:szCs w:val="40"/>
          <w:u w:val="single"/>
        </w:rPr>
        <w:lastRenderedPageBreak/>
        <w:t>Reservation Form</w:t>
      </w:r>
    </w:p>
    <w:p w14:paraId="0E7B2E1C" w14:textId="77777777" w:rsidR="008C57E6" w:rsidRPr="008C57E6" w:rsidRDefault="008C57E6" w:rsidP="00D97CD5">
      <w:pPr>
        <w:spacing w:after="100" w:afterAutospacing="1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Please send this information with you fee.</w:t>
      </w:r>
    </w:p>
    <w:p w14:paraId="26A48EFD" w14:textId="77777777" w:rsidR="00D97CD5" w:rsidRPr="00D97CD5" w:rsidRDefault="00D97CD5" w:rsidP="00D97CD5">
      <w:pPr>
        <w:spacing w:after="100" w:afterAutospacing="1"/>
        <w:jc w:val="center"/>
        <w:rPr>
          <w:rFonts w:ascii="Times New Roman" w:hAnsi="Times New Roman" w:cs="Times New Roman"/>
          <w:sz w:val="28"/>
          <w:szCs w:val="28"/>
        </w:rPr>
      </w:pPr>
      <w:r w:rsidRPr="00D97CD5">
        <w:rPr>
          <w:rFonts w:ascii="Times New Roman" w:hAnsi="Times New Roman" w:cs="Times New Roman"/>
          <w:sz w:val="28"/>
          <w:szCs w:val="28"/>
        </w:rPr>
        <w:t>NEW PALESTINE UNITED METHODIST WOMEN’S</w:t>
      </w:r>
    </w:p>
    <w:p w14:paraId="120E36D6" w14:textId="77777777" w:rsidR="00D97CD5" w:rsidRPr="00D97CD5" w:rsidRDefault="00D97CD5" w:rsidP="00D97CD5">
      <w:pPr>
        <w:spacing w:after="0"/>
        <w:jc w:val="center"/>
        <w:rPr>
          <w:rFonts w:ascii="Curlz MT" w:hAnsi="Curlz MT" w:cs="Times New Roman"/>
          <w:b/>
          <w:sz w:val="32"/>
          <w:szCs w:val="32"/>
        </w:rPr>
      </w:pPr>
      <w:r w:rsidRPr="00D97CD5">
        <w:rPr>
          <w:rFonts w:ascii="Curlz MT" w:hAnsi="Curlz MT" w:cs="Times New Roman"/>
          <w:b/>
          <w:sz w:val="32"/>
          <w:szCs w:val="32"/>
        </w:rPr>
        <w:t xml:space="preserve">94 DAYS UNTIL CHRISTMAS </w:t>
      </w:r>
    </w:p>
    <w:p w14:paraId="465A68B0" w14:textId="77777777" w:rsidR="00D97CD5" w:rsidRPr="00D97CD5" w:rsidRDefault="00D97CD5" w:rsidP="00D97CD5">
      <w:pPr>
        <w:jc w:val="center"/>
        <w:rPr>
          <w:rFonts w:ascii="Curlz MT" w:hAnsi="Curlz MT" w:cs="Times New Roman"/>
          <w:b/>
          <w:sz w:val="32"/>
          <w:szCs w:val="32"/>
        </w:rPr>
      </w:pPr>
      <w:r w:rsidRPr="00D97CD5">
        <w:rPr>
          <w:rFonts w:ascii="Curlz MT" w:hAnsi="Curlz MT" w:cs="Times New Roman"/>
          <w:b/>
          <w:sz w:val="32"/>
          <w:szCs w:val="32"/>
        </w:rPr>
        <w:t>CRAFT &amp; VENDOR FAIR</w:t>
      </w:r>
    </w:p>
    <w:p w14:paraId="156F0394" w14:textId="77777777" w:rsidR="008C57E6" w:rsidRDefault="008C57E6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5EE8FDDC" w14:textId="77777777" w:rsidR="00D97CD5" w:rsidRDefault="00D97CD5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Vendor’s Name_______________________________________________________</w:t>
      </w:r>
    </w:p>
    <w:p w14:paraId="2B5FCA7F" w14:textId="77777777" w:rsidR="00D97CD5" w:rsidRDefault="00D97CD5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14E8415B" w14:textId="77777777" w:rsidR="00D97CD5" w:rsidRDefault="00D97CD5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Business Name_______________________________________________________</w:t>
      </w:r>
    </w:p>
    <w:p w14:paraId="2D200405" w14:textId="77777777" w:rsidR="00D97CD5" w:rsidRDefault="00D97CD5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404703FD" w14:textId="77777777" w:rsidR="008C57E6" w:rsidRDefault="008C57E6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Address_____________________________________________________________</w:t>
      </w:r>
    </w:p>
    <w:p w14:paraId="7F70E862" w14:textId="77777777" w:rsidR="008C57E6" w:rsidRDefault="008C57E6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298FF1E3" w14:textId="77777777" w:rsidR="008C57E6" w:rsidRDefault="008C57E6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123F55BA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Telephone (Home or Cell</w:t>
      </w:r>
      <w:proofErr w:type="gramStart"/>
      <w:r>
        <w:rPr>
          <w:rFonts w:ascii="Times New Roman" w:hAnsi="Times New Roman" w:cs="Times New Roman"/>
          <w:i/>
          <w:sz w:val="32"/>
          <w:szCs w:val="32"/>
        </w:rPr>
        <w:t>?)_</w:t>
      </w:r>
      <w:proofErr w:type="gramEnd"/>
      <w:r>
        <w:rPr>
          <w:rFonts w:ascii="Times New Roman" w:hAnsi="Times New Roman" w:cs="Times New Roman"/>
          <w:i/>
          <w:sz w:val="32"/>
          <w:szCs w:val="32"/>
        </w:rPr>
        <w:t>____________________________________________</w:t>
      </w:r>
    </w:p>
    <w:p w14:paraId="22C88641" w14:textId="77777777" w:rsidR="00D97CD5" w:rsidRDefault="00D97CD5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01D3429C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Email Address_______________________________________________________</w:t>
      </w:r>
    </w:p>
    <w:p w14:paraId="20AF09BB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7615011B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Types of Items to be exhibited___________________________________________</w:t>
      </w:r>
    </w:p>
    <w:p w14:paraId="1ED8662A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6ED42EC0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Booth Fee </w:t>
      </w:r>
      <w:proofErr w:type="gramStart"/>
      <w:r>
        <w:rPr>
          <w:rFonts w:ascii="Times New Roman" w:hAnsi="Times New Roman" w:cs="Times New Roman"/>
          <w:i/>
          <w:sz w:val="32"/>
          <w:szCs w:val="32"/>
        </w:rPr>
        <w:t>included?_</w:t>
      </w:r>
      <w:proofErr w:type="gramEnd"/>
      <w:r>
        <w:rPr>
          <w:rFonts w:ascii="Times New Roman" w:hAnsi="Times New Roman" w:cs="Times New Roman"/>
          <w:i/>
          <w:sz w:val="32"/>
          <w:szCs w:val="32"/>
        </w:rPr>
        <w:t>_________________________________________________</w:t>
      </w:r>
    </w:p>
    <w:p w14:paraId="5D125F41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24DD22D9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Table Fee </w:t>
      </w:r>
      <w:proofErr w:type="gramStart"/>
      <w:r>
        <w:rPr>
          <w:rFonts w:ascii="Times New Roman" w:hAnsi="Times New Roman" w:cs="Times New Roman"/>
          <w:i/>
          <w:sz w:val="32"/>
          <w:szCs w:val="32"/>
        </w:rPr>
        <w:t>included?_</w:t>
      </w:r>
      <w:proofErr w:type="gramEnd"/>
      <w:r>
        <w:rPr>
          <w:rFonts w:ascii="Times New Roman" w:hAnsi="Times New Roman" w:cs="Times New Roman"/>
          <w:i/>
          <w:sz w:val="32"/>
          <w:szCs w:val="32"/>
        </w:rPr>
        <w:t>__________________________________________________</w:t>
      </w:r>
    </w:p>
    <w:p w14:paraId="528E9754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</w:p>
    <w:p w14:paraId="435049B5" w14:textId="77777777" w:rsidR="00A43531" w:rsidRDefault="00A43531" w:rsidP="00D97CD5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Need </w:t>
      </w:r>
      <w:proofErr w:type="gramStart"/>
      <w:r>
        <w:rPr>
          <w:rFonts w:ascii="Times New Roman" w:hAnsi="Times New Roman" w:cs="Times New Roman"/>
          <w:i/>
          <w:sz w:val="32"/>
          <w:szCs w:val="32"/>
        </w:rPr>
        <w:t>electric?_</w:t>
      </w:r>
      <w:proofErr w:type="gramEnd"/>
      <w:r>
        <w:rPr>
          <w:rFonts w:ascii="Times New Roman" w:hAnsi="Times New Roman" w:cs="Times New Roman"/>
          <w:i/>
          <w:sz w:val="32"/>
          <w:szCs w:val="32"/>
        </w:rPr>
        <w:t>______________________________________________________</w:t>
      </w:r>
    </w:p>
    <w:p w14:paraId="7A287693" w14:textId="77777777" w:rsidR="008C57E6" w:rsidRDefault="008C57E6" w:rsidP="008C57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59CCBA" w14:textId="77777777" w:rsidR="008C57E6" w:rsidRPr="008C57E6" w:rsidRDefault="008C57E6" w:rsidP="008C57E6">
      <w:pPr>
        <w:spacing w:after="0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Returning Vendor, do you want same booth as last </w:t>
      </w:r>
      <w:proofErr w:type="gramStart"/>
      <w:r>
        <w:rPr>
          <w:rFonts w:ascii="Times New Roman" w:hAnsi="Times New Roman" w:cs="Times New Roman"/>
          <w:i/>
          <w:sz w:val="32"/>
          <w:szCs w:val="32"/>
        </w:rPr>
        <w:t>year?_</w:t>
      </w:r>
      <w:proofErr w:type="gramEnd"/>
      <w:r>
        <w:rPr>
          <w:rFonts w:ascii="Times New Roman" w:hAnsi="Times New Roman" w:cs="Times New Roman"/>
          <w:i/>
          <w:sz w:val="32"/>
          <w:szCs w:val="32"/>
        </w:rPr>
        <w:t>____________________</w:t>
      </w:r>
    </w:p>
    <w:p w14:paraId="790FE7FD" w14:textId="77777777" w:rsidR="008C57E6" w:rsidRDefault="008C57E6" w:rsidP="008C57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43CED1" w14:textId="77777777" w:rsidR="008C57E6" w:rsidRDefault="008C57E6" w:rsidP="008C57E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look forward to receiving your reservation and fee.  All communication for this event should be made to Barbara Woods (317)861-5619 (</w:t>
      </w:r>
      <w:hyperlink r:id="rId8" w:history="1">
        <w:r w:rsidRPr="00E4570C">
          <w:rPr>
            <w:rStyle w:val="Hyperlink"/>
            <w:rFonts w:ascii="Times New Roman" w:hAnsi="Times New Roman" w:cs="Times New Roman"/>
            <w:sz w:val="24"/>
            <w:szCs w:val="24"/>
          </w:rPr>
          <w:t>barb5619@gmail.com</w:t>
        </w:r>
      </w:hyperlink>
      <w:r>
        <w:rPr>
          <w:rFonts w:ascii="Times New Roman" w:hAnsi="Times New Roman" w:cs="Times New Roman"/>
          <w:sz w:val="24"/>
          <w:szCs w:val="24"/>
        </w:rPr>
        <w:t>) or Nancy Collier (317)861-6903 (</w:t>
      </w:r>
      <w:hyperlink r:id="rId9" w:history="1">
        <w:r w:rsidRPr="00E4570C">
          <w:rPr>
            <w:rStyle w:val="Hyperlink"/>
            <w:rFonts w:ascii="Times New Roman" w:hAnsi="Times New Roman" w:cs="Times New Roman"/>
            <w:sz w:val="24"/>
            <w:szCs w:val="24"/>
          </w:rPr>
          <w:t>nac1956@gmail.com</w:t>
        </w:r>
      </w:hyperlink>
      <w:r>
        <w:rPr>
          <w:rFonts w:ascii="Times New Roman" w:hAnsi="Times New Roman" w:cs="Times New Roman"/>
          <w:sz w:val="24"/>
          <w:szCs w:val="24"/>
        </w:rPr>
        <w:t>)  We will email you when we receive your form.  Further information will also come by email.  Thanks!</w:t>
      </w:r>
    </w:p>
    <w:p w14:paraId="2E621626" w14:textId="77777777" w:rsidR="008C57E6" w:rsidRDefault="008C57E6" w:rsidP="008C57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3F86AC7" w14:textId="5D1CDFDC" w:rsidR="008C57E6" w:rsidRPr="008C57E6" w:rsidRDefault="008C57E6" w:rsidP="00D97CD5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                                                                 </w:t>
      </w:r>
      <w:r>
        <w:rPr>
          <w:rFonts w:ascii="Times New Roman" w:hAnsi="Times New Roman" w:cs="Times New Roman"/>
          <w:i/>
          <w:sz w:val="24"/>
          <w:szCs w:val="24"/>
        </w:rPr>
        <w:t>201</w:t>
      </w:r>
      <w:r w:rsidR="000975CF">
        <w:rPr>
          <w:rFonts w:ascii="Times New Roman" w:hAnsi="Times New Roman" w:cs="Times New Roman"/>
          <w:i/>
          <w:sz w:val="24"/>
          <w:szCs w:val="24"/>
        </w:rPr>
        <w:t>9</w:t>
      </w:r>
    </w:p>
    <w:sectPr w:rsidR="008C57E6" w:rsidRPr="008C57E6" w:rsidSect="00D97C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258D3" w14:textId="77777777" w:rsidR="00F324FD" w:rsidRDefault="00F324FD" w:rsidP="00D97CD5">
      <w:pPr>
        <w:spacing w:after="0" w:line="240" w:lineRule="auto"/>
      </w:pPr>
      <w:r>
        <w:separator/>
      </w:r>
    </w:p>
  </w:endnote>
  <w:endnote w:type="continuationSeparator" w:id="0">
    <w:p w14:paraId="79B450D2" w14:textId="77777777" w:rsidR="00F324FD" w:rsidRDefault="00F324FD" w:rsidP="00D97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urlz MT">
    <w:panose1 w:val="04040404050702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AB1CC" w14:textId="77777777" w:rsidR="00F324FD" w:rsidRDefault="00F324FD" w:rsidP="00D97CD5">
      <w:pPr>
        <w:spacing w:after="0" w:line="240" w:lineRule="auto"/>
      </w:pPr>
      <w:r>
        <w:separator/>
      </w:r>
    </w:p>
  </w:footnote>
  <w:footnote w:type="continuationSeparator" w:id="0">
    <w:p w14:paraId="47CDA2F3" w14:textId="77777777" w:rsidR="00F324FD" w:rsidRDefault="00F324FD" w:rsidP="00D97C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DEwtjA2NTK2MDNR0lEKTi0uzszPAykwqgUAydGu6iwAAAA="/>
  </w:docVars>
  <w:rsids>
    <w:rsidRoot w:val="00C95912"/>
    <w:rsid w:val="000975CF"/>
    <w:rsid w:val="00152775"/>
    <w:rsid w:val="0015693D"/>
    <w:rsid w:val="00255E0B"/>
    <w:rsid w:val="002E2F77"/>
    <w:rsid w:val="00351111"/>
    <w:rsid w:val="00446DBA"/>
    <w:rsid w:val="006D2D9E"/>
    <w:rsid w:val="006E630D"/>
    <w:rsid w:val="007A748A"/>
    <w:rsid w:val="008309A1"/>
    <w:rsid w:val="008C57E6"/>
    <w:rsid w:val="008D130B"/>
    <w:rsid w:val="009C43DE"/>
    <w:rsid w:val="00A43531"/>
    <w:rsid w:val="00A51166"/>
    <w:rsid w:val="00A74110"/>
    <w:rsid w:val="00AE139B"/>
    <w:rsid w:val="00B621E2"/>
    <w:rsid w:val="00B75D6E"/>
    <w:rsid w:val="00C95912"/>
    <w:rsid w:val="00CF7A87"/>
    <w:rsid w:val="00D43E4D"/>
    <w:rsid w:val="00D521B8"/>
    <w:rsid w:val="00D97CD5"/>
    <w:rsid w:val="00F118DB"/>
    <w:rsid w:val="00F126FB"/>
    <w:rsid w:val="00F24749"/>
    <w:rsid w:val="00F324FD"/>
    <w:rsid w:val="00F6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12AD39"/>
  <w15:docId w15:val="{11260E6F-94CA-4267-89F5-4FB1DA7F3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411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7C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CD5"/>
  </w:style>
  <w:style w:type="paragraph" w:styleId="Footer">
    <w:name w:val="footer"/>
    <w:basedOn w:val="Normal"/>
    <w:link w:val="FooterChar"/>
    <w:uiPriority w:val="99"/>
    <w:unhideWhenUsed/>
    <w:rsid w:val="00D97C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CD5"/>
  </w:style>
  <w:style w:type="paragraph" w:styleId="BalloonText">
    <w:name w:val="Balloon Text"/>
    <w:basedOn w:val="Normal"/>
    <w:link w:val="BalloonTextChar"/>
    <w:uiPriority w:val="99"/>
    <w:semiHidden/>
    <w:unhideWhenUsed/>
    <w:rsid w:val="00D97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C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b5619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ac1956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arb5619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nac195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6</Words>
  <Characters>306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</dc:creator>
  <cp:lastModifiedBy>NPUMC</cp:lastModifiedBy>
  <cp:revision>2</cp:revision>
  <dcterms:created xsi:type="dcterms:W3CDTF">2019-04-03T17:52:00Z</dcterms:created>
  <dcterms:modified xsi:type="dcterms:W3CDTF">2019-04-03T17:52:00Z</dcterms:modified>
</cp:coreProperties>
</file>